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Xa55d84dabb2b6e706aa66873d3c6ec63cda9c2f"/>
    <w:p>
      <w:pPr>
        <w:pStyle w:val="Heading1"/>
      </w:pPr>
      <w:r>
        <w:t xml:space="preserve">Internship Application Letter for Software Engineer Position</w:t>
      </w:r>
    </w:p>
    <w:p>
      <w:pPr>
        <w:pStyle w:val="FirstParagraph"/>
      </w:pPr>
      <w:r>
        <w:t xml:space="preserve">[Your Name]</w:t>
      </w:r>
      <w:r>
        <w:br/>
      </w:r>
      <w:r>
        <w:t xml:space="preserve">[Your Address]</w:t>
      </w:r>
      <w:r>
        <w:br/>
      </w:r>
      <w:r>
        <w:t xml:space="preserve">Bangkok, Thailand</w:t>
      </w:r>
      <w:r>
        <w:br/>
      </w:r>
      <w:r>
        <w:t xml:space="preserve">[Your Email] | [Your Phone Number]</w:t>
      </w:r>
      <w:r>
        <w:br/>
      </w:r>
      <w:r>
        <w:t xml:space="preserve">[Date]</w:t>
      </w:r>
    </w:p>
    <w:p>
      <w:pPr>
        <w:pStyle w:val="BodyText"/>
      </w:pPr>
      <w:r>
        <w:t xml:space="preserve">Hiring Team</w:t>
      </w:r>
      <w:r>
        <w:br/>
      </w:r>
      <w:r>
        <w:t xml:space="preserve">Tech Innovators Global</w:t>
      </w:r>
      <w:r>
        <w:br/>
      </w:r>
      <w:r>
        <w:t xml:space="preserve">123 Innovation Boulevard, Suite 1500</w:t>
      </w:r>
      <w:r>
        <w:br/>
      </w:r>
      <w:r>
        <w:t xml:space="preserve">Bangkok, Thailand 10110</w:t>
      </w:r>
    </w:p>
    <w:bookmarkStart w:id="20" w:name="X0362aff191f1f6c9a3b952065d72ae95a579279"/>
    <w:p>
      <w:pPr>
        <w:pStyle w:val="Heading2"/>
      </w:pPr>
      <w:r>
        <w:t xml:space="preserve">Subject: Application for Software Engineer Internship Position</w:t>
      </w:r>
    </w:p>
    <w:p>
      <w:pPr>
        <w:pStyle w:val="FirstParagraph"/>
      </w:pPr>
      <w:r>
        <w:t xml:space="preserve">Dear Hiring Manager,</w:t>
      </w:r>
    </w:p>
    <w:p>
      <w:pPr>
        <w:pStyle w:val="BodyText"/>
      </w:pPr>
      <w:r>
        <w:t xml:space="preserve">It is with profound enthusiasm that I submit my application for the Software Engineer Internship position at Tech Innovators Global in Thailand Bangkok. As a final-year Computer Science student at Chulalongkorn University with a specialization in full-stack development and machine learning, I have meticulously crafted this Internship Application Letter to express my deep alignment with your company's mission to revolutionize Southeast Asian digital infrastructure through cutting-edge technology. Having followed Tech Innovators Global's pioneering work in AI-driven solutions for Bangkok's smart city initiatives, I am confident that my technical competencies and cultural adaptability position me as an ideal candidate for this opportunity.</w:t>
      </w:r>
    </w:p>
    <w:p>
      <w:pPr>
        <w:pStyle w:val="BodyText"/>
      </w:pPr>
      <w:r>
        <w:t xml:space="preserve">My academic journey has been intentionally structured to develop the precise skillset required for a Software Engineer intern role. In my coursework at Chulalongkorn University, I achieved a 3.85 GPA while completing advanced projects that directly mirror your team's technical requirements. For instance, I developed a real-time traffic optimization system using Python and TensorFlow that reduced congestion prediction errors by 37% in simulated Bangkok traffic patterns – an experience that demonstrated my ability to create solutions for Southeast Asia's unique urban challenges. My proficiency spans the entire development lifecycle: I am fluent in Java, JavaScript (Node.js), and React for frontend/back-end integration; experienced with cloud platforms including Google Cloud Platform (GCP) and AWS; and adept at containerization using Docker. Notably, I contributed to an open-source project improving healthcare access in rural Thailand through a mobile application that processed 500+ daily user requests – a project that required meticulous attention to local regulatory compliance and multilingual interface design.</w:t>
      </w:r>
    </w:p>
    <w:p>
      <w:pPr>
        <w:pStyle w:val="BodyText"/>
      </w:pPr>
      <w:r>
        <w:t xml:space="preserve">What particularly excites me about this Software Engineer Internship in Thailand Bangkok is the opportunity to immerse myself in ASEAN's most dynamic tech ecosystem. Having spent six months studying abroad at King Mongkut's University of Technology Thonburi, I have developed an authentic understanding of Bangkok's cultural fabric and professional landscape. I've witnessed firsthand how local companies like LINE Thailand and Grab are leveraging technology to solve region-specific problems – from flood prediction systems to mobile payment integrations that serve Thailand's unique economic ecosystem. This isn't merely a technical opportunity; it's a chance to apply my skills within the vibrant context where technological innovation directly impacts millions of lives. I am particularly eager to contribute to your team's work on sustainable urban mobility solutions, having studied Thai traffic regulations and conducted field research at the Bangkok Traffic Management Center during my academic exchange.</w:t>
      </w:r>
    </w:p>
    <w:p>
      <w:pPr>
        <w:pStyle w:val="BodyText"/>
      </w:pPr>
      <w:r>
        <w:t xml:space="preserve">My commitment extends beyond technical execution to cultural intelligence – a critical dimension for success in Thailand Bangkok. I have achieved Thai language proficiency through intensive study at the Chulalongkorn University Language Institute (currently at B2 level), enabling meaningful collaboration with local stakeholders. During my time in Bangkok, I've participated in community tech workshops at the Bang Kapi Digital Hub, where I taught basic coding concepts to underprivileged youth – experiences that reinforced my appreciation for Thailand's collaborative workplace culture and respect for hierarchy. I understand that successful integration into a Thai tech environment requires not just technical skill but also the ability to navigate social dynamics with humility and cultural sensitivity, which I have actively cultivated through my immersion in local communities.</w:t>
      </w:r>
    </w:p>
    <w:p>
      <w:pPr>
        <w:pStyle w:val="BodyText"/>
      </w:pPr>
      <w:r>
        <w:t xml:space="preserve">Furthermore, I recognize that this Internship Application Letter represents only the beginning of my commitment to contributing value from day one. In preparation for this role, I've already familiarized myself with Tech Innovators Global's recent projects including your partnership with Bangkok Mass Transit Authority on predictive maintenance algorithms. I've even replicated your public GitHub repository for the "Smart Traffic Light" initiative as a personal learning exercise – modifying it to incorporate Thai rainy season weather patterns. This proactive approach demonstrates my dedication to understanding your technical stack before beginning work, a methodology that has consistently accelerated my contributions in previous academic and project settings.</w:t>
      </w:r>
    </w:p>
    <w:p>
      <w:pPr>
        <w:pStyle w:val="BodyText"/>
      </w:pPr>
      <w:r>
        <w:t xml:space="preserve">What distinguishes me as a candidate is my ability to bridge global technological standards with Thailand-specific requirements. While many international interns struggle with localizing solutions, I possess the unique perspective of being both globally trained and locally informed. For example, when developing the healthcare mobile application mentioned earlier, I worked closely with Thai medical professionals to ensure HIPAA-equivalent privacy compliance within Thailand's specific legal framework – a skill directly transferable to your work on enterprise solutions for Thai government partners. My internship at a Bangkok-based fintech startup further honed my ability to navigate complex stakeholder environments while delivering scalable software, as evidenced by the 25% reduction in user onboarding time for their mobile banking platform.</w:t>
      </w:r>
    </w:p>
    <w:p>
      <w:pPr>
        <w:pStyle w:val="BodyText"/>
      </w:pPr>
      <w:r>
        <w:t xml:space="preserve">I am deeply inspired by Tech Innovators Global's commitment to "Technology with Heart" – an ethos that resonates with my belief that engineering excellence must serve human needs. The opportunity to learn from your distinguished team while contributing to projects that will shape Thailand Bangkok's digital future represents the ideal convergence of professional growth and meaningful impact. I am prepared to bring not only technical expertise but also cultural agility, linguistic competence, and a genuine passion for Thailand's technological evolution to your organization.</w:t>
      </w:r>
    </w:p>
    <w:p>
      <w:pPr>
        <w:pStyle w:val="BodyText"/>
      </w:pPr>
      <w:r>
        <w:t xml:space="preserve">Thank you for considering my Internship Application Letter. I have attached my resume detailing additional projects including the Bangkok Smart Traffic System prototype and academic achievements. I welcome the opportunity to discuss how my background in software engineering, combined with my deep connection to Thailand Bangkok's tech community, can benefit Tech Innovators Global. I am available for an interview at your earliest convenience and can be reached by email or phone during all business hours in the Thai time zone (UTC+7).</w:t>
      </w:r>
    </w:p>
    <w:p>
      <w:pPr>
        <w:pStyle w:val="BodyText"/>
      </w:pPr>
      <w:r>
        <w:t xml:space="preserve">Sincerely,</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4T18:08:21Z</dcterms:created>
  <dcterms:modified xsi:type="dcterms:W3CDTF">2026-07-14T18:08:21Z</dcterms:modified>
</cp:coreProperties>
</file>

<file path=docProps/custom.xml><?xml version="1.0" encoding="utf-8"?>
<Properties xmlns="http://schemas.openxmlformats.org/officeDocument/2006/custom-properties" xmlns:vt="http://schemas.openxmlformats.org/officeDocument/2006/docPropsVTypes"/>
</file>